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00862" w14:textId="77777777" w:rsidR="00FD79FB" w:rsidRDefault="00EF1D0A">
      <w:pPr>
        <w:bidi/>
        <w:spacing w:line="331" w:lineRule="auto"/>
        <w:jc w:val="center"/>
        <w:rPr>
          <w:b/>
        </w:rPr>
      </w:pPr>
      <w:r>
        <w:rPr>
          <w:b/>
          <w:rtl/>
        </w:rPr>
        <w:t>תרגיל מס' 1</w:t>
      </w:r>
    </w:p>
    <w:p w14:paraId="0B1E562C" w14:textId="77777777" w:rsidR="00FD79FB" w:rsidRDefault="00EF1D0A">
      <w:pPr>
        <w:bidi/>
        <w:spacing w:line="331" w:lineRule="auto"/>
        <w:jc w:val="center"/>
        <w:rPr>
          <w:b/>
        </w:rPr>
      </w:pPr>
      <w:r>
        <w:rPr>
          <w:b/>
          <w:rtl/>
        </w:rPr>
        <w:t xml:space="preserve">עמית </w:t>
      </w:r>
      <w:proofErr w:type="spellStart"/>
      <w:r>
        <w:rPr>
          <w:b/>
          <w:rtl/>
        </w:rPr>
        <w:t>פלרמן</w:t>
      </w:r>
      <w:proofErr w:type="spellEnd"/>
      <w:r>
        <w:rPr>
          <w:b/>
          <w:rtl/>
        </w:rPr>
        <w:t xml:space="preserve"> </w:t>
      </w:r>
      <w:proofErr w:type="spellStart"/>
      <w:r>
        <w:rPr>
          <w:b/>
          <w:rtl/>
        </w:rPr>
        <w:t>תז</w:t>
      </w:r>
      <w:proofErr w:type="spellEnd"/>
      <w:r>
        <w:rPr>
          <w:b/>
          <w:rtl/>
        </w:rPr>
        <w:t xml:space="preserve"> 203518006</w:t>
      </w:r>
    </w:p>
    <w:p w14:paraId="25DC7CCD" w14:textId="77777777" w:rsidR="00FD79FB" w:rsidRDefault="00EF1D0A">
      <w:pPr>
        <w:bidi/>
        <w:spacing w:line="331" w:lineRule="auto"/>
        <w:jc w:val="center"/>
        <w:rPr>
          <w:b/>
        </w:rPr>
      </w:pPr>
      <w:r>
        <w:rPr>
          <w:b/>
          <w:rtl/>
        </w:rPr>
        <w:t xml:space="preserve">עירון כהן </w:t>
      </w:r>
      <w:proofErr w:type="spellStart"/>
      <w:r>
        <w:rPr>
          <w:b/>
          <w:rtl/>
        </w:rPr>
        <w:t>תז</w:t>
      </w:r>
      <w:proofErr w:type="spellEnd"/>
      <w:r>
        <w:rPr>
          <w:b/>
          <w:rtl/>
        </w:rPr>
        <w:t xml:space="preserve"> 305306003</w:t>
      </w:r>
    </w:p>
    <w:p w14:paraId="16AC7B66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720" w:right="-360"/>
      </w:pPr>
      <w:r>
        <w:rPr>
          <w:rtl/>
        </w:rPr>
        <w:t>הסיפור:</w:t>
      </w:r>
    </w:p>
    <w:p w14:paraId="7206B0FF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720" w:right="-360"/>
      </w:pPr>
      <w:r>
        <w:rPr>
          <w:rtl/>
        </w:rPr>
        <w:t>נבנה מערכת הזרמת מידע(</w:t>
      </w:r>
      <w:proofErr w:type="spellStart"/>
      <w:r>
        <w:t>Streaming</w:t>
      </w:r>
      <w:proofErr w:type="spellEnd"/>
      <w:r>
        <w:rPr>
          <w:rtl/>
        </w:rPr>
        <w:t>).</w:t>
      </w:r>
    </w:p>
    <w:p w14:paraId="05C128A4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720" w:right="-360"/>
      </w:pPr>
      <w:r>
        <w:rPr>
          <w:rtl/>
        </w:rPr>
        <w:t>למערכת יש מערך שמחזיק את כל המוצרים(</w:t>
      </w:r>
      <w:proofErr w:type="spellStart"/>
      <w:r>
        <w:t>Media</w:t>
      </w:r>
      <w:proofErr w:type="spellEnd"/>
      <w:r>
        <w:rPr>
          <w:rtl/>
        </w:rPr>
        <w:t xml:space="preserve">) ושם </w:t>
      </w:r>
      <w:proofErr w:type="spellStart"/>
      <w:r>
        <w:rPr>
          <w:rtl/>
        </w:rPr>
        <w:t>דיפולט</w:t>
      </w:r>
      <w:proofErr w:type="spellEnd"/>
      <w:r>
        <w:rPr>
          <w:rtl/>
        </w:rPr>
        <w:t>(=</w:t>
      </w:r>
      <w:proofErr w:type="spellStart"/>
      <w:r>
        <w:rPr>
          <w:rtl/>
        </w:rPr>
        <w:t>נטפליקס</w:t>
      </w:r>
      <w:proofErr w:type="spellEnd"/>
      <w:r>
        <w:rPr>
          <w:rtl/>
        </w:rPr>
        <w:t>).</w:t>
      </w:r>
    </w:p>
    <w:p w14:paraId="5E40D4BF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720" w:right="-360"/>
      </w:pPr>
      <w:r>
        <w:rPr>
          <w:rtl/>
        </w:rPr>
        <w:t xml:space="preserve">כל </w:t>
      </w:r>
      <w:proofErr w:type="spellStart"/>
      <w:r>
        <w:t>Media</w:t>
      </w:r>
      <w:proofErr w:type="spellEnd"/>
      <w:r>
        <w:rPr>
          <w:rtl/>
        </w:rPr>
        <w:t xml:space="preserve"> מחזיק את </w:t>
      </w:r>
      <w:proofErr w:type="spellStart"/>
      <w:r>
        <w:rPr>
          <w:rtl/>
        </w:rPr>
        <w:t>שם,דירוג,מספר</w:t>
      </w:r>
      <w:proofErr w:type="spellEnd"/>
      <w:r>
        <w:rPr>
          <w:rtl/>
        </w:rPr>
        <w:t xml:space="preserve"> </w:t>
      </w:r>
      <w:proofErr w:type="spellStart"/>
      <w:r>
        <w:rPr>
          <w:rtl/>
        </w:rPr>
        <w:t>צפיות,ג'אנר</w:t>
      </w:r>
      <w:proofErr w:type="spellEnd"/>
      <w:r>
        <w:rPr>
          <w:rtl/>
        </w:rPr>
        <w:t xml:space="preserve"> ומערך שחקנים.</w:t>
      </w:r>
    </w:p>
    <w:p w14:paraId="782E93ED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720" w:right="-360"/>
      </w:pPr>
      <w:r>
        <w:rPr>
          <w:rtl/>
        </w:rPr>
        <w:t>מ</w:t>
      </w:r>
      <w:proofErr w:type="spellStart"/>
      <w:r>
        <w:t>Media</w:t>
      </w:r>
      <w:proofErr w:type="spellEnd"/>
      <w:r>
        <w:rPr>
          <w:rtl/>
        </w:rPr>
        <w:t xml:space="preserve"> יש שני יורשים:</w:t>
      </w:r>
    </w:p>
    <w:p w14:paraId="2DEDE48F" w14:textId="77777777" w:rsidR="00FD79FB" w:rsidRDefault="00EF1D0A">
      <w:pPr>
        <w:numPr>
          <w:ilvl w:val="0"/>
          <w:numId w:val="5"/>
        </w:num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>סדרה(</w:t>
      </w:r>
      <w:proofErr w:type="spellStart"/>
      <w:r>
        <w:t>Series</w:t>
      </w:r>
      <w:proofErr w:type="spellEnd"/>
      <w:r>
        <w:rPr>
          <w:rtl/>
        </w:rPr>
        <w:t>) שמכיל את מספר העונות בסדרה.</w:t>
      </w:r>
    </w:p>
    <w:p w14:paraId="1A66065D" w14:textId="77777777" w:rsidR="00FD79FB" w:rsidRDefault="00EF1D0A">
      <w:pPr>
        <w:numPr>
          <w:ilvl w:val="0"/>
          <w:numId w:val="5"/>
        </w:num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>סרטים(</w:t>
      </w:r>
      <w:proofErr w:type="spellStart"/>
      <w:r>
        <w:t>Movie</w:t>
      </w:r>
      <w:proofErr w:type="spellEnd"/>
      <w:r>
        <w:rPr>
          <w:rtl/>
        </w:rPr>
        <w:t>) שמכיל את שנת יציאה של הסרט.</w:t>
      </w:r>
    </w:p>
    <w:p w14:paraId="570ECB0A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>המחלקה סדרת סרטים  (</w:t>
      </w:r>
      <w:proofErr w:type="spellStart"/>
      <w:r>
        <w:t>FilmSeries</w:t>
      </w:r>
      <w:proofErr w:type="spellEnd"/>
      <w:r>
        <w:rPr>
          <w:rtl/>
        </w:rPr>
        <w:t>) יורשת מסדרה ומסרטים ומהווה הורשה מרובה.</w:t>
      </w:r>
    </w:p>
    <w:p w14:paraId="6D9033BE" w14:textId="77777777" w:rsidR="00FD79FB" w:rsidRDefault="00EF1D0A">
      <w:pPr>
        <w:bidi/>
      </w:pPr>
      <w:r>
        <w:rPr>
          <w:rtl/>
        </w:rPr>
        <w:t xml:space="preserve">ישנה מחלקה </w:t>
      </w:r>
      <w:proofErr w:type="spellStart"/>
      <w:r>
        <w:t>Person</w:t>
      </w:r>
      <w:proofErr w:type="spellEnd"/>
      <w:r>
        <w:rPr>
          <w:rtl/>
        </w:rPr>
        <w:t xml:space="preserve"> שהיא בונה אדם "בסיסי" עם שם ותאריך לידה.</w:t>
      </w:r>
    </w:p>
    <w:p w14:paraId="501DFC8E" w14:textId="77777777" w:rsidR="00FD79FB" w:rsidRDefault="00EF1D0A">
      <w:pPr>
        <w:bidi/>
      </w:pPr>
      <w:r>
        <w:rPr>
          <w:rtl/>
        </w:rPr>
        <w:t>מ</w:t>
      </w:r>
      <w:proofErr w:type="spellStart"/>
      <w:r>
        <w:t>Person</w:t>
      </w:r>
      <w:proofErr w:type="spellEnd"/>
      <w:r>
        <w:rPr>
          <w:rtl/>
        </w:rPr>
        <w:t xml:space="preserve"> יורשות שתי מחלקות:</w:t>
      </w:r>
    </w:p>
    <w:p w14:paraId="296EA93B" w14:textId="77777777" w:rsidR="00FD79FB" w:rsidRDefault="00EF1D0A">
      <w:pPr>
        <w:numPr>
          <w:ilvl w:val="0"/>
          <w:numId w:val="9"/>
        </w:numPr>
        <w:bidi/>
      </w:pPr>
      <w:r>
        <w:rPr>
          <w:rtl/>
        </w:rPr>
        <w:t>שחקן (</w:t>
      </w:r>
      <w:proofErr w:type="spellStart"/>
      <w:r>
        <w:t>Actor</w:t>
      </w:r>
      <w:proofErr w:type="spellEnd"/>
      <w:r>
        <w:rPr>
          <w:rtl/>
        </w:rPr>
        <w:t>) שהוא מחז</w:t>
      </w:r>
      <w:r>
        <w:rPr>
          <w:rtl/>
        </w:rPr>
        <w:t xml:space="preserve">יק מערך של מצביעים ל- </w:t>
      </w:r>
      <w:proofErr w:type="spellStart"/>
      <w:r>
        <w:t>Media</w:t>
      </w:r>
      <w:proofErr w:type="spellEnd"/>
      <w:r>
        <w:rPr>
          <w:rtl/>
        </w:rPr>
        <w:t xml:space="preserve"> בהן הוא משתתף</w:t>
      </w:r>
    </w:p>
    <w:p w14:paraId="155F0784" w14:textId="77777777" w:rsidR="00FD79FB" w:rsidRDefault="00EF1D0A">
      <w:pPr>
        <w:numPr>
          <w:ilvl w:val="0"/>
          <w:numId w:val="9"/>
        </w:numPr>
        <w:bidi/>
      </w:pPr>
      <w:r>
        <w:rPr>
          <w:rtl/>
        </w:rPr>
        <w:t>משתמש (</w:t>
      </w:r>
      <w:proofErr w:type="spellStart"/>
      <w:r>
        <w:t>User</w:t>
      </w:r>
      <w:proofErr w:type="spellEnd"/>
      <w:r>
        <w:rPr>
          <w:rtl/>
        </w:rPr>
        <w:t>) שהוא מחזיק את מספר כרטיס האשראי שלו לתשלום</w:t>
      </w:r>
    </w:p>
    <w:p w14:paraId="79B00693" w14:textId="77777777" w:rsidR="00FD79FB" w:rsidRDefault="00FD79FB">
      <w:pPr>
        <w:pBdr>
          <w:left w:val="none" w:sz="0" w:space="14" w:color="auto"/>
          <w:right w:val="none" w:sz="0" w:space="18" w:color="auto"/>
        </w:pBdr>
        <w:bidi/>
        <w:spacing w:line="331" w:lineRule="auto"/>
        <w:ind w:left="1080" w:hanging="360"/>
        <w:rPr>
          <w:b/>
          <w:u w:val="single"/>
        </w:rPr>
      </w:pPr>
    </w:p>
    <w:p w14:paraId="70F93B5F" w14:textId="77777777" w:rsidR="00FD79FB" w:rsidRDefault="00EF1D0A">
      <w:pPr>
        <w:pBdr>
          <w:left w:val="none" w:sz="0" w:space="14" w:color="auto"/>
          <w:right w:val="none" w:sz="0" w:space="18" w:color="auto"/>
        </w:pBdr>
        <w:bidi/>
        <w:spacing w:line="331" w:lineRule="auto"/>
        <w:ind w:left="1080" w:hanging="360"/>
      </w:pPr>
      <w:r>
        <w:rPr>
          <w:b/>
          <w:u w:val="single"/>
          <w:rtl/>
        </w:rPr>
        <w:t>המחלקות</w:t>
      </w:r>
      <w:r>
        <w:rPr>
          <w:b/>
        </w:rPr>
        <w:t>:</w:t>
      </w:r>
    </w:p>
    <w:p w14:paraId="2467A306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מערכת הזרמת מידע</w:t>
      </w:r>
    </w:p>
    <w:p w14:paraId="36E5EC3B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מדיה</w:t>
      </w:r>
    </w:p>
    <w:p w14:paraId="2DA45F1D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סדרות</w:t>
      </w:r>
    </w:p>
    <w:p w14:paraId="15E1A08C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סרטים</w:t>
      </w:r>
    </w:p>
    <w:p w14:paraId="0BD8D981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סדרת סרטים</w:t>
      </w:r>
    </w:p>
    <w:p w14:paraId="191CD7A6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אדם</w:t>
      </w:r>
    </w:p>
    <w:p w14:paraId="0289AE1C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שחקן</w:t>
      </w:r>
    </w:p>
    <w:p w14:paraId="76E9217D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משתמש</w:t>
      </w:r>
    </w:p>
    <w:p w14:paraId="68B6B6E4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כרטיס אשראי</w:t>
      </w:r>
    </w:p>
    <w:p w14:paraId="44932AC2" w14:textId="77777777" w:rsidR="00FD79FB" w:rsidRDefault="00EF1D0A">
      <w:pPr>
        <w:numPr>
          <w:ilvl w:val="0"/>
          <w:numId w:val="6"/>
        </w:numPr>
        <w:bidi/>
        <w:spacing w:line="331" w:lineRule="auto"/>
        <w:ind w:left="1440"/>
      </w:pPr>
      <w:r>
        <w:rPr>
          <w:rtl/>
        </w:rPr>
        <w:t>תאריך</w:t>
      </w:r>
    </w:p>
    <w:p w14:paraId="5CDC3DD3" w14:textId="77777777" w:rsidR="00FD79FB" w:rsidRDefault="00FD79FB">
      <w:pPr>
        <w:bidi/>
        <w:spacing w:line="331" w:lineRule="auto"/>
        <w:ind w:left="720"/>
      </w:pPr>
    </w:p>
    <w:p w14:paraId="083CB055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1440" w:right="-360" w:hanging="720"/>
        <w:rPr>
          <w:b/>
        </w:rPr>
      </w:pPr>
      <w:r>
        <w:rPr>
          <w:b/>
          <w:u w:val="single"/>
          <w:rtl/>
        </w:rPr>
        <w:t>ירושות</w:t>
      </w:r>
      <w:r>
        <w:rPr>
          <w:b/>
        </w:rPr>
        <w:t>:</w:t>
      </w:r>
    </w:p>
    <w:p w14:paraId="1B4556D7" w14:textId="77777777" w:rsidR="00FD79FB" w:rsidRDefault="00EF1D0A">
      <w:pPr>
        <w:numPr>
          <w:ilvl w:val="0"/>
          <w:numId w:val="4"/>
        </w:num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>שחקן יורש מאדם</w:t>
      </w:r>
    </w:p>
    <w:p w14:paraId="4E214527" w14:textId="77777777" w:rsidR="00FD79FB" w:rsidRDefault="00EF1D0A">
      <w:pPr>
        <w:numPr>
          <w:ilvl w:val="0"/>
          <w:numId w:val="4"/>
        </w:num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>משתמש יורש מאדם</w:t>
      </w:r>
    </w:p>
    <w:p w14:paraId="6D66DB35" w14:textId="77777777" w:rsidR="00FD79FB" w:rsidRDefault="00EF1D0A">
      <w:pPr>
        <w:numPr>
          <w:ilvl w:val="0"/>
          <w:numId w:val="4"/>
        </w:num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>סרט יורש ממדיה</w:t>
      </w:r>
    </w:p>
    <w:p w14:paraId="1DF46BA1" w14:textId="77777777" w:rsidR="00FD79FB" w:rsidRDefault="00EF1D0A">
      <w:pPr>
        <w:numPr>
          <w:ilvl w:val="0"/>
          <w:numId w:val="4"/>
        </w:num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 xml:space="preserve">סדרה יורש </w:t>
      </w:r>
      <w:r>
        <w:rPr>
          <w:rtl/>
        </w:rPr>
        <w:t>ממדיה</w:t>
      </w:r>
    </w:p>
    <w:p w14:paraId="44D1BE34" w14:textId="77777777" w:rsidR="00FD79FB" w:rsidRDefault="00EF1D0A">
      <w:pPr>
        <w:numPr>
          <w:ilvl w:val="0"/>
          <w:numId w:val="4"/>
        </w:numPr>
        <w:pBdr>
          <w:left w:val="none" w:sz="0" w:space="28" w:color="auto"/>
          <w:right w:val="none" w:sz="0" w:space="4" w:color="auto"/>
        </w:pBdr>
        <w:bidi/>
        <w:spacing w:line="331" w:lineRule="auto"/>
        <w:ind w:right="-360"/>
      </w:pPr>
      <w:r>
        <w:rPr>
          <w:rtl/>
        </w:rPr>
        <w:t>סדרת סרטים יורש מסדרה ומסרט</w:t>
      </w:r>
    </w:p>
    <w:p w14:paraId="3D7AAC01" w14:textId="77777777" w:rsidR="00FD79FB" w:rsidRDefault="00FD79FB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1440" w:right="-360"/>
      </w:pPr>
    </w:p>
    <w:p w14:paraId="26257769" w14:textId="77777777" w:rsidR="00FD79FB" w:rsidRDefault="00EF1D0A">
      <w:pPr>
        <w:pBdr>
          <w:left w:val="none" w:sz="0" w:space="28" w:color="auto"/>
          <w:right w:val="none" w:sz="0" w:space="4" w:color="auto"/>
        </w:pBdr>
        <w:bidi/>
        <w:spacing w:line="331" w:lineRule="auto"/>
        <w:ind w:left="720" w:right="-360"/>
        <w:rPr>
          <w:b/>
        </w:rPr>
      </w:pPr>
      <w:r>
        <w:rPr>
          <w:b/>
          <w:u w:val="single"/>
          <w:rtl/>
        </w:rPr>
        <w:t>מחלקות המכילות מחלקות אחרות</w:t>
      </w:r>
      <w:r>
        <w:rPr>
          <w:b/>
        </w:rPr>
        <w:t>:</w:t>
      </w:r>
    </w:p>
    <w:p w14:paraId="0662B0D8" w14:textId="77777777" w:rsidR="00FD79FB" w:rsidRDefault="00EF1D0A">
      <w:pPr>
        <w:numPr>
          <w:ilvl w:val="0"/>
          <w:numId w:val="7"/>
        </w:numPr>
        <w:bidi/>
        <w:spacing w:line="331" w:lineRule="auto"/>
        <w:ind w:left="1440"/>
      </w:pPr>
      <w:r>
        <w:rPr>
          <w:rtl/>
        </w:rPr>
        <w:t>משתמש מכיל כרטיס אשראי</w:t>
      </w:r>
    </w:p>
    <w:p w14:paraId="1326FCB4" w14:textId="77777777" w:rsidR="00FD79FB" w:rsidRDefault="00EF1D0A">
      <w:pPr>
        <w:numPr>
          <w:ilvl w:val="0"/>
          <w:numId w:val="7"/>
        </w:numPr>
        <w:bidi/>
        <w:spacing w:line="331" w:lineRule="auto"/>
        <w:ind w:left="1440"/>
      </w:pPr>
      <w:r>
        <w:rPr>
          <w:rtl/>
        </w:rPr>
        <w:t>כרטיס אשראי מכיל תאריך</w:t>
      </w:r>
    </w:p>
    <w:p w14:paraId="59B93BA3" w14:textId="77777777" w:rsidR="00FD79FB" w:rsidRDefault="00EF1D0A">
      <w:pPr>
        <w:numPr>
          <w:ilvl w:val="0"/>
          <w:numId w:val="7"/>
        </w:numPr>
        <w:bidi/>
        <w:spacing w:line="331" w:lineRule="auto"/>
        <w:ind w:left="1440"/>
      </w:pPr>
      <w:r>
        <w:rPr>
          <w:rtl/>
        </w:rPr>
        <w:t>אדם מכיל תאריך</w:t>
      </w:r>
    </w:p>
    <w:p w14:paraId="3231C989" w14:textId="77777777" w:rsidR="00FD79FB" w:rsidRDefault="00FD79FB">
      <w:pPr>
        <w:bidi/>
        <w:spacing w:line="331" w:lineRule="auto"/>
        <w:ind w:left="720"/>
      </w:pPr>
    </w:p>
    <w:p w14:paraId="3B0D6722" w14:textId="77777777" w:rsidR="00FD79FB" w:rsidRDefault="00EF1D0A">
      <w:pPr>
        <w:pBdr>
          <w:left w:val="none" w:sz="0" w:space="14" w:color="auto"/>
          <w:right w:val="none" w:sz="0" w:space="18" w:color="auto"/>
        </w:pBdr>
        <w:bidi/>
        <w:spacing w:line="331" w:lineRule="auto"/>
        <w:ind w:left="1080" w:hanging="360"/>
        <w:rPr>
          <w:b/>
        </w:rPr>
      </w:pPr>
      <w:r>
        <w:rPr>
          <w:b/>
          <w:u w:val="single"/>
          <w:rtl/>
        </w:rPr>
        <w:lastRenderedPageBreak/>
        <w:t>מחלקות עם הקצאות דינאמיות</w:t>
      </w:r>
      <w:r>
        <w:rPr>
          <w:b/>
        </w:rPr>
        <w:t>:</w:t>
      </w:r>
    </w:p>
    <w:p w14:paraId="0C3A5F71" w14:textId="77777777" w:rsidR="00FD79FB" w:rsidRDefault="00EF1D0A">
      <w:pPr>
        <w:numPr>
          <w:ilvl w:val="0"/>
          <w:numId w:val="8"/>
        </w:numPr>
        <w:bidi/>
        <w:spacing w:line="331" w:lineRule="auto"/>
        <w:ind w:left="1440"/>
      </w:pPr>
      <w:r>
        <w:rPr>
          <w:rtl/>
        </w:rPr>
        <w:t>הזרמת מידע(שם)</w:t>
      </w:r>
    </w:p>
    <w:p w14:paraId="366C2E98" w14:textId="77777777" w:rsidR="00FD79FB" w:rsidRDefault="00EF1D0A">
      <w:pPr>
        <w:numPr>
          <w:ilvl w:val="0"/>
          <w:numId w:val="8"/>
        </w:numPr>
        <w:bidi/>
        <w:spacing w:line="331" w:lineRule="auto"/>
        <w:ind w:left="1440"/>
      </w:pPr>
      <w:r>
        <w:rPr>
          <w:rtl/>
        </w:rPr>
        <w:t>אדם (שם)</w:t>
      </w:r>
    </w:p>
    <w:p w14:paraId="6F444E10" w14:textId="77777777" w:rsidR="00FD79FB" w:rsidRDefault="00EF1D0A">
      <w:pPr>
        <w:numPr>
          <w:ilvl w:val="0"/>
          <w:numId w:val="8"/>
        </w:numPr>
        <w:bidi/>
        <w:spacing w:line="331" w:lineRule="auto"/>
        <w:ind w:left="1440"/>
      </w:pPr>
      <w:r>
        <w:rPr>
          <w:rtl/>
        </w:rPr>
        <w:t>מדיה (שם)</w:t>
      </w:r>
    </w:p>
    <w:p w14:paraId="2A73BBA4" w14:textId="77777777" w:rsidR="00FD79FB" w:rsidRDefault="00FD79FB">
      <w:pPr>
        <w:bidi/>
        <w:spacing w:line="331" w:lineRule="auto"/>
        <w:ind w:left="720"/>
      </w:pPr>
    </w:p>
    <w:p w14:paraId="34F257EC" w14:textId="77777777" w:rsidR="00FD79FB" w:rsidRDefault="00EF1D0A">
      <w:pPr>
        <w:pBdr>
          <w:left w:val="none" w:sz="0" w:space="14" w:color="auto"/>
          <w:right w:val="none" w:sz="0" w:space="18" w:color="auto"/>
        </w:pBdr>
        <w:bidi/>
        <w:spacing w:line="331" w:lineRule="auto"/>
        <w:ind w:left="1080" w:hanging="360"/>
        <w:rPr>
          <w:b/>
        </w:rPr>
      </w:pPr>
      <w:r>
        <w:rPr>
          <w:b/>
          <w:u w:val="single"/>
          <w:rtl/>
        </w:rPr>
        <w:t>מחלקות עם מערכים</w:t>
      </w:r>
      <w:r>
        <w:rPr>
          <w:b/>
        </w:rPr>
        <w:t>:</w:t>
      </w:r>
    </w:p>
    <w:p w14:paraId="5023CE4D" w14:textId="77777777" w:rsidR="00FD79FB" w:rsidRDefault="00EF1D0A">
      <w:pPr>
        <w:numPr>
          <w:ilvl w:val="0"/>
          <w:numId w:val="3"/>
        </w:numPr>
        <w:bidi/>
        <w:spacing w:line="331" w:lineRule="auto"/>
      </w:pPr>
      <w:r>
        <w:rPr>
          <w:rtl/>
        </w:rPr>
        <w:t>הזרמת מידע (מערך מצביעים למדיה)</w:t>
      </w:r>
    </w:p>
    <w:p w14:paraId="08AE4A73" w14:textId="77777777" w:rsidR="00FD79FB" w:rsidRDefault="00EF1D0A">
      <w:pPr>
        <w:numPr>
          <w:ilvl w:val="0"/>
          <w:numId w:val="3"/>
        </w:numPr>
        <w:bidi/>
        <w:spacing w:line="331" w:lineRule="auto"/>
      </w:pPr>
      <w:r>
        <w:rPr>
          <w:rtl/>
        </w:rPr>
        <w:t xml:space="preserve">מדיה (מערך </w:t>
      </w:r>
      <w:r>
        <w:rPr>
          <w:rtl/>
        </w:rPr>
        <w:t>מצביעים לשחקנים)</w:t>
      </w:r>
    </w:p>
    <w:p w14:paraId="216AD587" w14:textId="77777777" w:rsidR="00FD79FB" w:rsidRDefault="00EF1D0A">
      <w:pPr>
        <w:numPr>
          <w:ilvl w:val="0"/>
          <w:numId w:val="3"/>
        </w:numPr>
        <w:bidi/>
        <w:spacing w:line="331" w:lineRule="auto"/>
      </w:pPr>
      <w:r>
        <w:rPr>
          <w:rtl/>
        </w:rPr>
        <w:t>שחקן (מערך מצביעים למדיה שהשתתף)</w:t>
      </w:r>
    </w:p>
    <w:p w14:paraId="1A8E54EB" w14:textId="77777777" w:rsidR="00FD79FB" w:rsidRDefault="00FD79FB">
      <w:pPr>
        <w:bidi/>
        <w:spacing w:line="331" w:lineRule="auto"/>
      </w:pPr>
    </w:p>
    <w:p w14:paraId="615C69AD" w14:textId="77777777" w:rsidR="00FD79FB" w:rsidRDefault="00EF1D0A">
      <w:pPr>
        <w:pBdr>
          <w:left w:val="none" w:sz="0" w:space="14" w:color="auto"/>
          <w:right w:val="none" w:sz="0" w:space="18" w:color="auto"/>
        </w:pBdr>
        <w:bidi/>
        <w:spacing w:line="331" w:lineRule="auto"/>
        <w:ind w:left="1080" w:hanging="360"/>
        <w:rPr>
          <w:b/>
        </w:rPr>
      </w:pPr>
      <w:r>
        <w:rPr>
          <w:b/>
          <w:u w:val="single"/>
          <w:rtl/>
        </w:rPr>
        <w:t>אופרטורים</w:t>
      </w:r>
      <w:r>
        <w:rPr>
          <w:b/>
        </w:rPr>
        <w:t>:</w:t>
      </w:r>
    </w:p>
    <w:p w14:paraId="314EF56E" w14:textId="77777777" w:rsidR="00FD79FB" w:rsidRDefault="00EF1D0A">
      <w:pPr>
        <w:numPr>
          <w:ilvl w:val="0"/>
          <w:numId w:val="1"/>
        </w:numPr>
        <w:bidi/>
        <w:spacing w:line="331" w:lineRule="auto"/>
      </w:pPr>
      <w:r>
        <w:rPr>
          <w:rtl/>
        </w:rPr>
        <w:t xml:space="preserve">ניתן להסיר מדיה ממערך המדיה של הזרמת המידע ע"י </w:t>
      </w:r>
      <w:proofErr w:type="spellStart"/>
      <w:r>
        <w:t>media</w:t>
      </w:r>
      <w:proofErr w:type="spellEnd"/>
      <w:r>
        <w:t>-=</w:t>
      </w:r>
      <w:proofErr w:type="spellStart"/>
      <w:r>
        <w:t>mediaArray</w:t>
      </w:r>
      <w:proofErr w:type="spellEnd"/>
      <w:r>
        <w:rPr>
          <w:rtl/>
        </w:rPr>
        <w:tab/>
      </w:r>
    </w:p>
    <w:p w14:paraId="3D2A3FCC" w14:textId="77777777" w:rsidR="00FD79FB" w:rsidRDefault="00EF1D0A">
      <w:pPr>
        <w:bidi/>
        <w:spacing w:line="331" w:lineRule="auto"/>
      </w:pPr>
      <w:r>
        <w:rPr>
          <w:rtl/>
        </w:rPr>
        <w:t xml:space="preserve">      2.  ניתן להוסיף מדיה למערך המדיה של הזרמת המידע ע"י </w:t>
      </w:r>
      <w:proofErr w:type="spellStart"/>
      <w:r>
        <w:t>media</w:t>
      </w:r>
      <w:proofErr w:type="spellEnd"/>
      <w:r>
        <w:t>+=</w:t>
      </w:r>
      <w:proofErr w:type="spellStart"/>
      <w:r>
        <w:t>mediaArray</w:t>
      </w:r>
      <w:proofErr w:type="spellEnd"/>
      <w:r>
        <w:rPr>
          <w:rtl/>
        </w:rPr>
        <w:t xml:space="preserve"> </w:t>
      </w:r>
    </w:p>
    <w:p w14:paraId="18DE4FDA" w14:textId="77777777" w:rsidR="00FD79FB" w:rsidRDefault="00EF1D0A">
      <w:pPr>
        <w:bidi/>
        <w:spacing w:line="331" w:lineRule="auto"/>
      </w:pPr>
      <w:r>
        <w:rPr>
          <w:rtl/>
        </w:rPr>
        <w:t xml:space="preserve">      3.  ניתן להשוות לפי דירוג בין מדיות ע"י &gt;</w:t>
      </w:r>
    </w:p>
    <w:p w14:paraId="23AA1066" w14:textId="77777777" w:rsidR="00FD79FB" w:rsidRDefault="00EF1D0A">
      <w:pPr>
        <w:bidi/>
        <w:spacing w:line="331" w:lineRule="auto"/>
      </w:pPr>
      <w:r>
        <w:rPr>
          <w:rtl/>
        </w:rPr>
        <w:t xml:space="preserve">   </w:t>
      </w:r>
      <w:r>
        <w:rPr>
          <w:rtl/>
        </w:rPr>
        <w:t xml:space="preserve">   4.  ניתן להדפיס מדיה עם כל פרטיה ע"י שימוש ב &gt;&gt;</w:t>
      </w:r>
    </w:p>
    <w:p w14:paraId="4E43E75B" w14:textId="77777777" w:rsidR="00FD79FB" w:rsidRDefault="00EF1D0A">
      <w:pPr>
        <w:bidi/>
        <w:spacing w:line="331" w:lineRule="auto"/>
      </w:pPr>
      <w:r>
        <w:rPr>
          <w:rtl/>
        </w:rPr>
        <w:t xml:space="preserve">      5.   נשתמש ב&lt;&lt; לקליטת משתמש חדש</w:t>
      </w:r>
    </w:p>
    <w:p w14:paraId="1E0F60C8" w14:textId="77777777" w:rsidR="00FD79FB" w:rsidRDefault="00FD79FB">
      <w:pPr>
        <w:bidi/>
        <w:spacing w:line="331" w:lineRule="auto"/>
      </w:pPr>
    </w:p>
    <w:p w14:paraId="4F00A083" w14:textId="77777777" w:rsidR="00FD79FB" w:rsidRDefault="00EF1D0A">
      <w:pPr>
        <w:bidi/>
        <w:spacing w:line="331" w:lineRule="auto"/>
        <w:rPr>
          <w:b/>
        </w:rPr>
      </w:pPr>
      <w:r>
        <w:rPr>
          <w:b/>
          <w:u w:val="single"/>
          <w:rtl/>
        </w:rPr>
        <w:t>פעולות ב</w:t>
      </w:r>
      <w:proofErr w:type="spellStart"/>
      <w:r>
        <w:rPr>
          <w:b/>
          <w:u w:val="single"/>
        </w:rPr>
        <w:t>main</w:t>
      </w:r>
      <w:proofErr w:type="spellEnd"/>
      <w:r>
        <w:rPr>
          <w:b/>
        </w:rPr>
        <w:t>:</w:t>
      </w:r>
    </w:p>
    <w:p w14:paraId="661AA2D8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יצירת מדיה חדשה(סרט או סדרה)</w:t>
      </w:r>
    </w:p>
    <w:p w14:paraId="26E62FD5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הוספת מדיה למערך המדיה של הזרמת המידע</w:t>
      </w:r>
    </w:p>
    <w:p w14:paraId="67C5BF6A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יצירת משתמש</w:t>
      </w:r>
    </w:p>
    <w:p w14:paraId="284D38D3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צפייה בסרט (ע"י המשתמש)</w:t>
      </w:r>
    </w:p>
    <w:p w14:paraId="3589BF09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השוואת דירוג בין שתי מדיות</w:t>
      </w:r>
    </w:p>
    <w:p w14:paraId="00728195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הדפסת פרטי מדיה</w:t>
      </w:r>
    </w:p>
    <w:p w14:paraId="43E1E547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הדפסת 5 הסרטים המדורגים גבוה ביותר</w:t>
      </w:r>
    </w:p>
    <w:p w14:paraId="4C25BED1" w14:textId="77777777" w:rsidR="00FD79FB" w:rsidRDefault="00EF1D0A">
      <w:pPr>
        <w:numPr>
          <w:ilvl w:val="0"/>
          <w:numId w:val="2"/>
        </w:numPr>
        <w:bidi/>
        <w:spacing w:line="331" w:lineRule="auto"/>
        <w:ind w:left="1440"/>
      </w:pPr>
      <w:r>
        <w:rPr>
          <w:rtl/>
        </w:rPr>
        <w:t>הדפסת הסדרה בעלת הכי הרבה פרקים</w:t>
      </w:r>
    </w:p>
    <w:p w14:paraId="5F163E0D" w14:textId="77777777" w:rsidR="00FD79FB" w:rsidRDefault="00FD79FB">
      <w:pPr>
        <w:bidi/>
      </w:pPr>
    </w:p>
    <w:p w14:paraId="735768AA" w14:textId="50DDBAD7" w:rsidR="00FD79FB" w:rsidRDefault="00587B72">
      <w:pPr>
        <w:bidi/>
        <w:rPr>
          <w:lang w:val="en-US"/>
        </w:rPr>
      </w:pPr>
      <w:r>
        <w:rPr>
          <w:lang w:val="en-US"/>
        </w:rPr>
        <w:t>Design patterns:</w:t>
      </w:r>
    </w:p>
    <w:p w14:paraId="6555994D" w14:textId="4542FA73" w:rsidR="00587B72" w:rsidRDefault="00587B72" w:rsidP="00587B72">
      <w:pPr>
        <w:pStyle w:val="a7"/>
        <w:numPr>
          <w:ilvl w:val="0"/>
          <w:numId w:val="10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נהפוך את המחלקה המנהלת ל </w:t>
      </w:r>
      <w:r>
        <w:rPr>
          <w:lang w:val="en-US"/>
        </w:rPr>
        <w:t>singleton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מכיוון שאנו רוצים מופע בודד של המחלקה.</w:t>
      </w:r>
    </w:p>
    <w:p w14:paraId="358ED7BC" w14:textId="203A3421" w:rsidR="00E570DB" w:rsidRDefault="00E570DB" w:rsidP="00E570DB">
      <w:pPr>
        <w:pStyle w:val="a7"/>
        <w:numPr>
          <w:ilvl w:val="0"/>
          <w:numId w:val="10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נוסיף </w:t>
      </w:r>
      <w:r>
        <w:rPr>
          <w:lang w:val="en-US"/>
        </w:rPr>
        <w:t>Observer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וזאת במטרה להודיע למשתמש</w:t>
      </w:r>
      <w:r w:rsidR="002061FD">
        <w:rPr>
          <w:rFonts w:hint="cs"/>
          <w:rtl/>
          <w:lang w:val="en-US"/>
        </w:rPr>
        <w:t xml:space="preserve"> כאשר נוסף מדיה חדש לשירות.</w:t>
      </w:r>
    </w:p>
    <w:p w14:paraId="73EE966C" w14:textId="7FD7BE7B" w:rsidR="002061FD" w:rsidRPr="00587B72" w:rsidRDefault="002061FD" w:rsidP="002061FD">
      <w:pPr>
        <w:pStyle w:val="a7"/>
        <w:numPr>
          <w:ilvl w:val="0"/>
          <w:numId w:val="10"/>
        </w:numPr>
        <w:bidi/>
        <w:rPr>
          <w:rFonts w:hint="cs"/>
          <w:rtl/>
          <w:lang w:val="en-US"/>
        </w:rPr>
      </w:pPr>
      <w:r>
        <w:rPr>
          <w:rFonts w:hint="cs"/>
          <w:rtl/>
          <w:lang w:val="en-US"/>
        </w:rPr>
        <w:t xml:space="preserve">נוסיף </w:t>
      </w:r>
      <w:r>
        <w:rPr>
          <w:rFonts w:hint="cs"/>
          <w:lang w:val="en-US"/>
        </w:rPr>
        <w:t>P</w:t>
      </w:r>
      <w:r>
        <w:rPr>
          <w:lang w:val="en-US"/>
        </w:rPr>
        <w:t>roxy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וזאת במטרה שנוכל להסתיר את פרטי כרטיסי האשראי של המשתמשים ולהציג אותם באופן חלקי כך שלא יחשפו.</w:t>
      </w:r>
      <w:bookmarkStart w:id="0" w:name="_GoBack"/>
      <w:bookmarkEnd w:id="0"/>
    </w:p>
    <w:p w14:paraId="7B5729D4" w14:textId="77777777" w:rsidR="00FD79FB" w:rsidRDefault="00EF1D0A">
      <w:pPr>
        <w:bidi/>
      </w:pPr>
      <w:r>
        <w:rPr>
          <w:noProof/>
        </w:rPr>
        <w:lastRenderedPageBreak/>
        <w:drawing>
          <wp:inline distT="114300" distB="114300" distL="114300" distR="114300" wp14:anchorId="18781DE1" wp14:editId="531EF7CF">
            <wp:extent cx="5734050" cy="36957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695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9ECB5C1" w14:textId="77777777" w:rsidR="00FD79FB" w:rsidRDefault="00EF1D0A">
      <w:r>
        <w:br/>
        <w:t xml:space="preserve">    </w:t>
      </w:r>
      <w:r>
        <w:br/>
      </w:r>
      <w:r>
        <w:br/>
      </w:r>
    </w:p>
    <w:p w14:paraId="6905A42C" w14:textId="77777777" w:rsidR="00FD79FB" w:rsidRDefault="00FD79FB">
      <w:pPr>
        <w:bidi/>
      </w:pPr>
    </w:p>
    <w:sectPr w:rsidR="00FD79FB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F3145"/>
    <w:multiLevelType w:val="multilevel"/>
    <w:tmpl w:val="AD2CF30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" w15:restartNumberingAfterBreak="0">
    <w:nsid w:val="0F64264F"/>
    <w:multiLevelType w:val="multilevel"/>
    <w:tmpl w:val="B9E8808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0CD4B66"/>
    <w:multiLevelType w:val="multilevel"/>
    <w:tmpl w:val="B8C87F9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50D4822"/>
    <w:multiLevelType w:val="multilevel"/>
    <w:tmpl w:val="FB6E30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88C57CB"/>
    <w:multiLevelType w:val="multilevel"/>
    <w:tmpl w:val="B2AC176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1FE6009B"/>
    <w:multiLevelType w:val="hybridMultilevel"/>
    <w:tmpl w:val="BA1E9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761F8"/>
    <w:multiLevelType w:val="multilevel"/>
    <w:tmpl w:val="4FC0034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33138AF"/>
    <w:multiLevelType w:val="multilevel"/>
    <w:tmpl w:val="B1A2310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3C8694A"/>
    <w:multiLevelType w:val="multilevel"/>
    <w:tmpl w:val="09A8D29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85003AE"/>
    <w:multiLevelType w:val="multilevel"/>
    <w:tmpl w:val="A57AAE4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i w:val="0"/>
        <w:smallCaps w:val="0"/>
        <w:strike w:val="0"/>
        <w:color w:val="000000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7"/>
  </w:num>
  <w:num w:numId="6">
    <w:abstractNumId w:val="2"/>
  </w:num>
  <w:num w:numId="7">
    <w:abstractNumId w:val="9"/>
  </w:num>
  <w:num w:numId="8">
    <w:abstractNumId w:val="8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TExNTU2MDA3NjJX0lEKTi0uzszPAykwrAUASJl7mywAAAA="/>
  </w:docVars>
  <w:rsids>
    <w:rsidRoot w:val="00FD79FB"/>
    <w:rsid w:val="002061FD"/>
    <w:rsid w:val="00587B72"/>
    <w:rsid w:val="00E570DB"/>
    <w:rsid w:val="00EF1D0A"/>
    <w:rsid w:val="00FD7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BC1CF"/>
  <w15:docId w15:val="{89C5BA64-0639-426F-A933-9D5E84F06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he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Balloon Text"/>
    <w:basedOn w:val="a"/>
    <w:link w:val="a6"/>
    <w:uiPriority w:val="99"/>
    <w:semiHidden/>
    <w:unhideWhenUsed/>
    <w:rsid w:val="00587B72"/>
    <w:pPr>
      <w:spacing w:line="240" w:lineRule="auto"/>
    </w:pPr>
    <w:rPr>
      <w:rFonts w:ascii="Tahoma" w:hAnsi="Tahoma" w:cs="Tahoma"/>
      <w:sz w:val="18"/>
      <w:szCs w:val="18"/>
    </w:rPr>
  </w:style>
  <w:style w:type="character" w:customStyle="1" w:styleId="a6">
    <w:name w:val="טקסט בלונים תו"/>
    <w:basedOn w:val="a0"/>
    <w:link w:val="a5"/>
    <w:uiPriority w:val="99"/>
    <w:semiHidden/>
    <w:rsid w:val="00587B72"/>
    <w:rPr>
      <w:rFonts w:ascii="Tahoma" w:hAnsi="Tahoma" w:cs="Tahoma"/>
      <w:sz w:val="18"/>
      <w:szCs w:val="18"/>
    </w:rPr>
  </w:style>
  <w:style w:type="paragraph" w:styleId="a7">
    <w:name w:val="List Paragraph"/>
    <w:basedOn w:val="a"/>
    <w:uiPriority w:val="34"/>
    <w:qFormat/>
    <w:rsid w:val="00587B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0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oti Elbaz</cp:lastModifiedBy>
  <cp:revision>2</cp:revision>
  <dcterms:created xsi:type="dcterms:W3CDTF">2019-02-21T21:29:00Z</dcterms:created>
  <dcterms:modified xsi:type="dcterms:W3CDTF">2019-02-21T21:29:00Z</dcterms:modified>
</cp:coreProperties>
</file>